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59DAAE51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8A5347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893362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59DAAE51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8A5347">
                        <w:rPr>
                          <w:sz w:val="32"/>
                          <w:szCs w:val="28"/>
                        </w:rPr>
                        <w:t>2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893362">
                        <w:rPr>
                          <w:sz w:val="32"/>
                          <w:szCs w:val="2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71165104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 KEMAJ</w:t>
                              </w:r>
                              <w:r w:rsidR="00587CFC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U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0587A2E7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89336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TEMATIK DANA UNI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71165104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 KEMAJ</w:t>
                        </w:r>
                        <w:r w:rsidR="00587CFC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U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0587A2E7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893362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TEMATIK DANA UNIT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im Pengabdi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im Pengabdi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 (Departemen/Fakultas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1 (Departemen/Fakultas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2 (Departemen/Fakultas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3 (Departemen/Fakultas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81077355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77F4DF62" w:rsidR="00296711" w:rsidRPr="008F7EC9" w:rsidRDefault="00E83ECF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LAPORAN KEMAJUAN</w:t>
      </w:r>
      <w:r w:rsidR="008F7EC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7149DDFB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893362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TEMATIK DANA UNIT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1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Perguruan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0181E409" w:rsidR="00161E5B" w:rsidRPr="00161E5B" w:rsidRDefault="004D1D11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091A860" wp14:editId="09D8813A">
                      <wp:simplePos x="0" y="0"/>
                      <wp:positionH relativeFrom="column">
                        <wp:posOffset>-2580062</wp:posOffset>
                      </wp:positionH>
                      <wp:positionV relativeFrom="paragraph">
                        <wp:posOffset>-1889920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4D1D11" w:rsidRPr="00627BD3" w:rsidRDefault="004D1D11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203.15pt;margin-top:-148.8pt;width:527.1pt;height:227pt;rotation:-4107706fd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" filled="f" stroked="f">
                      <v:textbox>
                        <w:txbxContent>
                          <w:p w14:paraId="4C3A871F" w14:textId="6DADD145" w:rsidR="004D1D11" w:rsidRPr="00627BD3" w:rsidRDefault="004D1D11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 Pusat Kajia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BA314E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7D8D9642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Agus Muhamad Hatta, S.T, M.Si, Ph.D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AD0F9A1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197809022003121002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81077356"/>
      <w:r>
        <w:t>Ringkasan</w:t>
      </w:r>
      <w:bookmarkEnd w:id="2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81077357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231DC79E" w14:textId="3ACDB2E0" w:rsidR="00331022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81077355" w:history="1">
            <w:r w:rsidR="00331022" w:rsidRPr="00555FEA">
              <w:rPr>
                <w:rStyle w:val="Hyperlink"/>
                <w:rFonts w:cs="Times New Roman"/>
                <w:noProof/>
              </w:rPr>
              <w:t>LEMBAR PENGESAH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55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i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487FAD13" w14:textId="31AD1EEC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56" w:history="1">
            <w:r w:rsidRPr="00555FEA">
              <w:rPr>
                <w:rStyle w:val="Hyperlink"/>
                <w:noProof/>
              </w:rPr>
              <w:t>Ringk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F7FFA" w14:textId="35C68FBF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57" w:history="1">
            <w:r w:rsidRPr="00555FEA">
              <w:rPr>
                <w:rStyle w:val="Hyperlink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D7E01" w14:textId="7298F715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58" w:history="1">
            <w:r w:rsidRPr="00555FEA">
              <w:rPr>
                <w:rStyle w:val="Hyperlink"/>
                <w:noProof/>
              </w:rPr>
              <w:t>Daftar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79A38" w14:textId="010E1927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59" w:history="1">
            <w:r w:rsidRPr="00555FEA">
              <w:rPr>
                <w:rStyle w:val="Hyperlink"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4367B" w14:textId="104005A6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0" w:history="1">
            <w:r w:rsidRPr="00555FEA">
              <w:rPr>
                <w:rStyle w:val="Hyperlink"/>
                <w:noProof/>
              </w:rPr>
              <w:t>Daftar Lampi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AC1E1" w14:textId="0ECB7198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1" w:history="1">
            <w:r w:rsidRPr="00555FEA">
              <w:rPr>
                <w:rStyle w:val="Hyperlink"/>
                <w:noProof/>
              </w:rPr>
              <w:t>BAB I PENDAHUL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CD397" w14:textId="4CFCA510" w:rsidR="00331022" w:rsidRPr="00331022" w:rsidRDefault="00331022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2" w:history="1">
            <w:r w:rsidRPr="00331022">
              <w:rPr>
                <w:rStyle w:val="Hyperlink"/>
                <w:noProof/>
                <w:color w:val="auto"/>
                <w:lang w:val="id-ID"/>
              </w:rPr>
              <w:t>1.1.</w:t>
            </w:r>
            <w:r w:rsidRPr="00331022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Pr="00331022">
              <w:rPr>
                <w:rStyle w:val="Hyperlink"/>
                <w:noProof/>
                <w:color w:val="auto"/>
                <w:lang w:val="id-ID"/>
              </w:rPr>
              <w:t>Latar Belakang</w:t>
            </w:r>
            <w:r w:rsidRPr="00331022">
              <w:rPr>
                <w:noProof/>
                <w:webHidden/>
                <w:color w:val="auto"/>
              </w:rPr>
              <w:tab/>
            </w:r>
            <w:r w:rsidRPr="00331022">
              <w:rPr>
                <w:noProof/>
                <w:webHidden/>
                <w:color w:val="auto"/>
              </w:rPr>
              <w:fldChar w:fldCharType="begin"/>
            </w:r>
            <w:r w:rsidRPr="00331022">
              <w:rPr>
                <w:noProof/>
                <w:webHidden/>
                <w:color w:val="auto"/>
              </w:rPr>
              <w:instrText xml:space="preserve"> PAGEREF _Toc81077362 \h </w:instrText>
            </w:r>
            <w:r w:rsidRPr="00331022">
              <w:rPr>
                <w:noProof/>
                <w:webHidden/>
                <w:color w:val="auto"/>
              </w:rPr>
            </w:r>
            <w:r w:rsidRPr="00331022">
              <w:rPr>
                <w:noProof/>
                <w:webHidden/>
                <w:color w:val="auto"/>
              </w:rPr>
              <w:fldChar w:fldCharType="separate"/>
            </w:r>
            <w:r w:rsidRPr="00331022">
              <w:rPr>
                <w:noProof/>
                <w:webHidden/>
                <w:color w:val="auto"/>
              </w:rPr>
              <w:t>2</w:t>
            </w:r>
            <w:r w:rsidRPr="00331022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36E35A0" w14:textId="5765FAB8" w:rsidR="00331022" w:rsidRPr="00331022" w:rsidRDefault="00331022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3" w:history="1">
            <w:r w:rsidRPr="00331022">
              <w:rPr>
                <w:rStyle w:val="Hyperlink"/>
                <w:noProof/>
                <w:color w:val="auto"/>
              </w:rPr>
              <w:t>1.2.</w:t>
            </w:r>
            <w:r w:rsidRPr="00331022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Pr="00331022">
              <w:rPr>
                <w:rStyle w:val="Hyperlink"/>
                <w:noProof/>
                <w:color w:val="auto"/>
              </w:rPr>
              <w:t>Konsep dan Strategi Kegiatan</w:t>
            </w:r>
            <w:r w:rsidRPr="00331022">
              <w:rPr>
                <w:noProof/>
                <w:webHidden/>
                <w:color w:val="auto"/>
              </w:rPr>
              <w:tab/>
            </w:r>
            <w:r w:rsidRPr="00331022">
              <w:rPr>
                <w:noProof/>
                <w:webHidden/>
                <w:color w:val="auto"/>
              </w:rPr>
              <w:fldChar w:fldCharType="begin"/>
            </w:r>
            <w:r w:rsidRPr="00331022">
              <w:rPr>
                <w:noProof/>
                <w:webHidden/>
                <w:color w:val="auto"/>
              </w:rPr>
              <w:instrText xml:space="preserve"> PAGEREF _Toc81077363 \h </w:instrText>
            </w:r>
            <w:r w:rsidRPr="00331022">
              <w:rPr>
                <w:noProof/>
                <w:webHidden/>
                <w:color w:val="auto"/>
              </w:rPr>
            </w:r>
            <w:r w:rsidRPr="00331022">
              <w:rPr>
                <w:noProof/>
                <w:webHidden/>
                <w:color w:val="auto"/>
              </w:rPr>
              <w:fldChar w:fldCharType="separate"/>
            </w:r>
            <w:r w:rsidRPr="00331022">
              <w:rPr>
                <w:noProof/>
                <w:webHidden/>
                <w:color w:val="auto"/>
              </w:rPr>
              <w:t>2</w:t>
            </w:r>
            <w:r w:rsidRPr="00331022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60C1903" w14:textId="59FF5865" w:rsidR="00331022" w:rsidRPr="00331022" w:rsidRDefault="00331022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4" w:history="1">
            <w:r w:rsidRPr="00331022">
              <w:rPr>
                <w:rStyle w:val="Hyperlink"/>
                <w:noProof/>
                <w:color w:val="auto"/>
                <w:lang w:val="id-ID"/>
              </w:rPr>
              <w:t>1.3.</w:t>
            </w:r>
            <w:r w:rsidRPr="00331022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Pr="00331022">
              <w:rPr>
                <w:rStyle w:val="Hyperlink"/>
                <w:noProof/>
                <w:color w:val="auto"/>
                <w:lang w:val="id-ID"/>
              </w:rPr>
              <w:t xml:space="preserve">Tujuan, Manfaat, dan Dampak Kegiatan yang </w:t>
            </w:r>
            <w:r w:rsidRPr="00331022">
              <w:rPr>
                <w:rStyle w:val="Hyperlink"/>
                <w:noProof/>
                <w:color w:val="auto"/>
                <w:lang w:val="en-US"/>
              </w:rPr>
              <w:t>Didapatkan</w:t>
            </w:r>
            <w:r w:rsidRPr="00331022">
              <w:rPr>
                <w:noProof/>
                <w:webHidden/>
                <w:color w:val="auto"/>
              </w:rPr>
              <w:tab/>
            </w:r>
            <w:r w:rsidRPr="00331022">
              <w:rPr>
                <w:noProof/>
                <w:webHidden/>
                <w:color w:val="auto"/>
              </w:rPr>
              <w:fldChar w:fldCharType="begin"/>
            </w:r>
            <w:r w:rsidRPr="00331022">
              <w:rPr>
                <w:noProof/>
                <w:webHidden/>
                <w:color w:val="auto"/>
              </w:rPr>
              <w:instrText xml:space="preserve"> PAGEREF _Toc81077364 \h </w:instrText>
            </w:r>
            <w:r w:rsidRPr="00331022">
              <w:rPr>
                <w:noProof/>
                <w:webHidden/>
                <w:color w:val="auto"/>
              </w:rPr>
            </w:r>
            <w:r w:rsidRPr="00331022">
              <w:rPr>
                <w:noProof/>
                <w:webHidden/>
                <w:color w:val="auto"/>
              </w:rPr>
              <w:fldChar w:fldCharType="separate"/>
            </w:r>
            <w:r w:rsidRPr="00331022">
              <w:rPr>
                <w:noProof/>
                <w:webHidden/>
                <w:color w:val="auto"/>
              </w:rPr>
              <w:t>2</w:t>
            </w:r>
            <w:r w:rsidRPr="00331022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928526B" w14:textId="5283A285" w:rsidR="00331022" w:rsidRPr="00331022" w:rsidRDefault="00331022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5" w:history="1">
            <w:r w:rsidRPr="00331022">
              <w:rPr>
                <w:rStyle w:val="Hyperlink"/>
                <w:noProof/>
                <w:color w:val="auto"/>
              </w:rPr>
              <w:t>1.4.</w:t>
            </w:r>
            <w:r w:rsidRPr="00331022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Pr="00331022">
              <w:rPr>
                <w:rStyle w:val="Hyperlink"/>
                <w:noProof/>
                <w:color w:val="auto"/>
                <w:lang w:val="en-US"/>
              </w:rPr>
              <w:t>Ketercapaian</w:t>
            </w:r>
            <w:r w:rsidRPr="00331022">
              <w:rPr>
                <w:rStyle w:val="Hyperlink"/>
                <w:noProof/>
                <w:color w:val="auto"/>
                <w:lang w:val="id-ID"/>
              </w:rPr>
              <w:t xml:space="preserve"> Luaran</w:t>
            </w:r>
            <w:r w:rsidRPr="00331022">
              <w:rPr>
                <w:noProof/>
                <w:webHidden/>
                <w:color w:val="auto"/>
              </w:rPr>
              <w:tab/>
            </w:r>
            <w:r w:rsidRPr="00331022">
              <w:rPr>
                <w:noProof/>
                <w:webHidden/>
                <w:color w:val="auto"/>
              </w:rPr>
              <w:fldChar w:fldCharType="begin"/>
            </w:r>
            <w:r w:rsidRPr="00331022">
              <w:rPr>
                <w:noProof/>
                <w:webHidden/>
                <w:color w:val="auto"/>
              </w:rPr>
              <w:instrText xml:space="preserve"> PAGEREF _Toc81077365 \h </w:instrText>
            </w:r>
            <w:r w:rsidRPr="00331022">
              <w:rPr>
                <w:noProof/>
                <w:webHidden/>
                <w:color w:val="auto"/>
              </w:rPr>
            </w:r>
            <w:r w:rsidRPr="00331022">
              <w:rPr>
                <w:noProof/>
                <w:webHidden/>
                <w:color w:val="auto"/>
              </w:rPr>
              <w:fldChar w:fldCharType="separate"/>
            </w:r>
            <w:r w:rsidRPr="00331022">
              <w:rPr>
                <w:noProof/>
                <w:webHidden/>
                <w:color w:val="auto"/>
              </w:rPr>
              <w:t>2</w:t>
            </w:r>
            <w:r w:rsidRPr="00331022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AEEB3E7" w14:textId="6A6574D7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6" w:history="1">
            <w:r w:rsidRPr="00555FEA">
              <w:rPr>
                <w:rStyle w:val="Hyperlink"/>
                <w:noProof/>
              </w:rPr>
              <w:t>BAB II SOLUSI PERMASALAH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88760" w14:textId="68C0FE0B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7" w:history="1">
            <w:r w:rsidRPr="00555FEA">
              <w:rPr>
                <w:rStyle w:val="Hyperlink"/>
                <w:noProof/>
              </w:rPr>
              <w:t>BAB II METODE KEGIA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E3B47" w14:textId="4A2B35B1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8" w:history="1">
            <w:r w:rsidRPr="00555FEA">
              <w:rPr>
                <w:rStyle w:val="Hyperlink"/>
                <w:noProof/>
              </w:rPr>
              <w:t>BAB III CAPAIAN LUARAN KEGIA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4DE9F" w14:textId="6B274A4D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9" w:history="1">
            <w:r w:rsidRPr="00555FEA">
              <w:rPr>
                <w:rStyle w:val="Hyperlink"/>
                <w:noProof/>
              </w:rPr>
              <w:t>BAB IV REKAPITULASI PENGGUNAAN ANGGA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D4CB5" w14:textId="677267B2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70" w:history="1">
            <w:r w:rsidRPr="00555FEA">
              <w:rPr>
                <w:rStyle w:val="Hyperlink"/>
                <w:noProof/>
              </w:rPr>
              <w:t>BAB V LOGBOOK KEGIA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49885" w14:textId="10D36CBA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71" w:history="1">
            <w:r w:rsidRPr="00555FEA">
              <w:rPr>
                <w:rStyle w:val="Hyperlink"/>
                <w:noProof/>
              </w:rPr>
              <w:t>DAFTAR PUS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BD4D8" w14:textId="7499476A" w:rsidR="00331022" w:rsidRDefault="0033102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72" w:history="1">
            <w:r w:rsidRPr="00555FEA">
              <w:rPr>
                <w:rStyle w:val="Hyperlink"/>
                <w:noProof/>
              </w:rPr>
              <w:t>LAMPIRAN LUA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077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C511E" w14:textId="1DB15AF5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81077358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81077359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81077360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81077361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Hlk46387745"/>
      <w:bookmarkStart w:id="9" w:name="_Toc81077362"/>
      <w:r w:rsidRPr="00CF4E05">
        <w:rPr>
          <w:lang w:val="id-ID"/>
        </w:rPr>
        <w:t>Latar Belakang</w:t>
      </w:r>
      <w:bookmarkEnd w:id="9"/>
      <w:r w:rsidRPr="00CF4E05">
        <w:rPr>
          <w:lang w:val="id-ID"/>
        </w:rPr>
        <w:t xml:space="preserve"> </w:t>
      </w:r>
    </w:p>
    <w:p w14:paraId="746BBE52" w14:textId="59BD8B78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uaikan dengan </w:t>
      </w:r>
      <w:hyperlink r:id="rId14" w:anchor="1586838222315-64b31c8b-b7cd" w:history="1"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ema Ungulan Pusat Kajian 2021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1077363"/>
      <w:r>
        <w:t>Konsep dan Strategi Kegiatan</w:t>
      </w:r>
      <w:bookmarkEnd w:id="10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81077364"/>
      <w:r w:rsidRPr="00CF4E05">
        <w:rPr>
          <w:lang w:val="id-ID"/>
        </w:rPr>
        <w:t xml:space="preserve">Tujuan, Manfaat, dan Dampak Kegiatan yang </w:t>
      </w:r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1"/>
    </w:p>
    <w:p w14:paraId="45FB8CFF" w14:textId="0E375C62" w:rsidR="005814DE" w:rsidRPr="00987866" w:rsidRDefault="00C22D2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1077365"/>
      <w:bookmarkEnd w:id="8"/>
      <w:r>
        <w:rPr>
          <w:lang w:val="en-US"/>
        </w:rPr>
        <w:t>Ketercapaian</w:t>
      </w:r>
      <w:r w:rsidR="005814DE" w:rsidRPr="00CF4E05">
        <w:rPr>
          <w:lang w:val="id-ID"/>
        </w:rPr>
        <w:t xml:space="preserve">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81077366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2950455C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entang </w:t>
      </w:r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ngacu pada </w:t>
      </w:r>
      <w:hyperlink r:id="rId15" w:anchor="1586838222315-64b31c8b-b7cd" w:history="1"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duan Abmas 2021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81077367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5" w:name="_Toc81077368"/>
      <w:r>
        <w:lastRenderedPageBreak/>
        <w:t xml:space="preserve">BAB III </w:t>
      </w:r>
      <w:r w:rsidR="00AA150A">
        <w:t>CAPAIAN LUARAN KEGIATAN</w:t>
      </w:r>
      <w:bookmarkEnd w:id="15"/>
    </w:p>
    <w:p w14:paraId="6C2D2F60" w14:textId="3285405C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Pengabdian kepada Masyarakat </w:t>
      </w:r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matik Dana Unit</w:t>
      </w:r>
    </w:p>
    <w:p w14:paraId="1C7F74E2" w14:textId="77777777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 Anggaran 2021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eparteme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31277FD5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47159B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jurnal yang dituju</w:t>
            </w:r>
          </w:p>
        </w:tc>
        <w:tc>
          <w:tcPr>
            <w:tcW w:w="4680" w:type="dxa"/>
          </w:tcPr>
          <w:p w14:paraId="2C03F741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34A54DE8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naskah (diberi tanda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D8117D0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4B6EF27F" w:rsidR="00572118" w:rsidRPr="00A30343" w:rsidRDefault="00B014EE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tulis URL)</w:t>
            </w: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udul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</w:p>
        </w:tc>
        <w:tc>
          <w:tcPr>
            <w:tcW w:w="4680" w:type="dxa"/>
          </w:tcPr>
          <w:p w14:paraId="11D7846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4E6E160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Terdaftar di Dewan Pers ? </w:t>
            </w:r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/Tidak</w:t>
            </w:r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16A2C2F3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3FD23AF8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Jika luaran yang direncanakan tidak tercapai, uraikan alasannya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A28FDC" w14:textId="092602C1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Surabaya, 30 Agustus 2021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1EB34C4F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289F9F80" w14:textId="42069EE6" w:rsidR="0089260F" w:rsidRDefault="0089260F" w:rsidP="0089260F">
      <w:pPr>
        <w:pStyle w:val="Heading1"/>
      </w:pPr>
      <w:bookmarkStart w:id="16" w:name="_Toc81077369"/>
      <w:r>
        <w:t xml:space="preserve">BAB IV </w:t>
      </w:r>
      <w:r w:rsidR="00FF032F">
        <w:t xml:space="preserve">REKAPITULASI PENGGUNAAN </w:t>
      </w:r>
      <w:r w:rsidR="005A007E">
        <w:t>ANGGARAN</w:t>
      </w:r>
      <w:bookmarkEnd w:id="16"/>
    </w:p>
    <w:p w14:paraId="36E9F493" w14:textId="7CD0B951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engabdian kepada Masyarakat </w:t>
      </w:r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matik Dana Unit</w:t>
      </w:r>
    </w:p>
    <w:p w14:paraId="48588371" w14:textId="77777777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 Anggaran 2021</w:t>
      </w: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diterima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mlah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enggunaa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16B731E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isa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222C2FB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42EABCA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 Biaya Yang Disetuju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B622E8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</w:tr>
      <w:tr w:rsidR="001B05A7" w:rsidRPr="001B05A7" w14:paraId="53CDC4AA" w14:textId="77777777" w:rsidTr="00B622E8">
        <w:tc>
          <w:tcPr>
            <w:tcW w:w="585" w:type="dxa"/>
            <w:vMerge/>
          </w:tcPr>
          <w:p w14:paraId="5D60929A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B622E8">
        <w:tc>
          <w:tcPr>
            <w:tcW w:w="585" w:type="dxa"/>
          </w:tcPr>
          <w:p w14:paraId="17FE89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B622E8">
        <w:tc>
          <w:tcPr>
            <w:tcW w:w="585" w:type="dxa"/>
          </w:tcPr>
          <w:p w14:paraId="3B5B999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 Habis Pakai</w:t>
            </w:r>
          </w:p>
        </w:tc>
        <w:tc>
          <w:tcPr>
            <w:tcW w:w="2340" w:type="dxa"/>
          </w:tcPr>
          <w:p w14:paraId="1E82604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B622E8">
        <w:tc>
          <w:tcPr>
            <w:tcW w:w="585" w:type="dxa"/>
          </w:tcPr>
          <w:p w14:paraId="0F00C9B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</w:p>
        </w:tc>
        <w:tc>
          <w:tcPr>
            <w:tcW w:w="2340" w:type="dxa"/>
          </w:tcPr>
          <w:p w14:paraId="55E245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B622E8">
        <w:tc>
          <w:tcPr>
            <w:tcW w:w="585" w:type="dxa"/>
          </w:tcPr>
          <w:p w14:paraId="0C931D5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wa</w:t>
            </w:r>
          </w:p>
        </w:tc>
        <w:tc>
          <w:tcPr>
            <w:tcW w:w="2340" w:type="dxa"/>
          </w:tcPr>
          <w:p w14:paraId="704F1BF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B622E8">
        <w:tc>
          <w:tcPr>
            <w:tcW w:w="585" w:type="dxa"/>
          </w:tcPr>
          <w:p w14:paraId="26B8E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  <w:tc>
          <w:tcPr>
            <w:tcW w:w="2340" w:type="dxa"/>
          </w:tcPr>
          <w:p w14:paraId="2D7E429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78E945E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incian Biaya Yang Disetujui</w:t>
      </w:r>
    </w:p>
    <w:p w14:paraId="03DE9E4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E6A2817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Honorarium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07E2075" w14:textId="77777777" w:rsidTr="00B622E8">
        <w:trPr>
          <w:trHeight w:val="345"/>
        </w:trPr>
        <w:tc>
          <w:tcPr>
            <w:tcW w:w="645" w:type="dxa"/>
          </w:tcPr>
          <w:p w14:paraId="1990B33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5F388C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</w:t>
            </w:r>
          </w:p>
        </w:tc>
        <w:tc>
          <w:tcPr>
            <w:tcW w:w="1965" w:type="dxa"/>
          </w:tcPr>
          <w:p w14:paraId="177C123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0DD4975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2FBF7F2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3DD8510E" w14:textId="77777777" w:rsidTr="00B622E8">
        <w:tc>
          <w:tcPr>
            <w:tcW w:w="645" w:type="dxa"/>
          </w:tcPr>
          <w:p w14:paraId="61B01D2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3C5BCD5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28E170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B22FE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2DE4CEA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81309AE" w14:textId="77777777" w:rsidTr="00B622E8">
        <w:tc>
          <w:tcPr>
            <w:tcW w:w="645" w:type="dxa"/>
          </w:tcPr>
          <w:p w14:paraId="2EAA5A0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84BC2F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6D84299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23C833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6682841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D672B1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9EC9A6D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Bahan Habis Paka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2AA597E" w14:textId="77777777" w:rsidTr="00B622E8">
        <w:trPr>
          <w:trHeight w:val="345"/>
        </w:trPr>
        <w:tc>
          <w:tcPr>
            <w:tcW w:w="645" w:type="dxa"/>
          </w:tcPr>
          <w:p w14:paraId="54ECFA4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22493B00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</w:t>
            </w:r>
          </w:p>
        </w:tc>
        <w:tc>
          <w:tcPr>
            <w:tcW w:w="1965" w:type="dxa"/>
          </w:tcPr>
          <w:p w14:paraId="6E6928F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535688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39C8A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7F6CC49A" w14:textId="77777777" w:rsidTr="00B622E8">
        <w:tc>
          <w:tcPr>
            <w:tcW w:w="645" w:type="dxa"/>
          </w:tcPr>
          <w:p w14:paraId="3C38254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0FB8503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5C2AAAF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EDAEA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18513BB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E282B81" w14:textId="77777777" w:rsidTr="00B622E8">
        <w:tc>
          <w:tcPr>
            <w:tcW w:w="645" w:type="dxa"/>
          </w:tcPr>
          <w:p w14:paraId="0ABF42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6656D61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2C607F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D00C7B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71F9FB3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0619AD56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21B7BEF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Perjalanan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414CA64" w14:textId="77777777" w:rsidTr="00B622E8">
        <w:trPr>
          <w:trHeight w:val="345"/>
        </w:trPr>
        <w:tc>
          <w:tcPr>
            <w:tcW w:w="645" w:type="dxa"/>
          </w:tcPr>
          <w:p w14:paraId="136E427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07F78886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ujuan</w:t>
            </w:r>
          </w:p>
        </w:tc>
        <w:tc>
          <w:tcPr>
            <w:tcW w:w="1965" w:type="dxa"/>
          </w:tcPr>
          <w:p w14:paraId="3E3D3B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4E16AD1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56FA1C1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3960CE92" w14:textId="77777777" w:rsidTr="00B622E8">
        <w:tc>
          <w:tcPr>
            <w:tcW w:w="645" w:type="dxa"/>
          </w:tcPr>
          <w:p w14:paraId="3CA539F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29AD983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3B45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37E171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EC4A7A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7B5D1ED" w14:textId="77777777" w:rsidTr="00B622E8">
        <w:tc>
          <w:tcPr>
            <w:tcW w:w="645" w:type="dxa"/>
          </w:tcPr>
          <w:p w14:paraId="51E1782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1CB441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7DFFEA9D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DD875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4107DC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35431F0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B0A36A4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Sewa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7C561F5" w14:textId="77777777" w:rsidTr="00B622E8">
        <w:trPr>
          <w:trHeight w:val="345"/>
        </w:trPr>
        <w:tc>
          <w:tcPr>
            <w:tcW w:w="645" w:type="dxa"/>
          </w:tcPr>
          <w:p w14:paraId="01DF2F63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No</w:t>
            </w:r>
          </w:p>
        </w:tc>
        <w:tc>
          <w:tcPr>
            <w:tcW w:w="2760" w:type="dxa"/>
          </w:tcPr>
          <w:p w14:paraId="6A299B8A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 Kegiatan</w:t>
            </w:r>
          </w:p>
        </w:tc>
        <w:tc>
          <w:tcPr>
            <w:tcW w:w="1965" w:type="dxa"/>
          </w:tcPr>
          <w:p w14:paraId="5940EE4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2B01EEE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043747A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724B200B" w14:textId="77777777" w:rsidTr="00B622E8">
        <w:tc>
          <w:tcPr>
            <w:tcW w:w="645" w:type="dxa"/>
          </w:tcPr>
          <w:p w14:paraId="4A4BD0F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99D63B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60702E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606295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456C998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303CA44" w14:textId="77777777" w:rsidTr="00B622E8">
        <w:tc>
          <w:tcPr>
            <w:tcW w:w="645" w:type="dxa"/>
          </w:tcPr>
          <w:p w14:paraId="471928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2B4016F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54BE0CA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19F80D0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C17AAE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13735997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40A2E3" w14:textId="77777777" w:rsidR="005D0191" w:rsidRPr="001B05A7" w:rsidRDefault="005D0191" w:rsidP="005D0191">
      <w:pPr>
        <w:rPr>
          <w:color w:val="auto"/>
        </w:rPr>
      </w:pPr>
    </w:p>
    <w:p w14:paraId="09B5BEAD" w14:textId="77777777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Surabaya, 30 Agustus 2021</w:t>
      </w: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17" w:name="_Toc81077370"/>
      <w:r>
        <w:lastRenderedPageBreak/>
        <w:t xml:space="preserve">BAB V </w:t>
      </w:r>
      <w:r w:rsidR="00A479F9">
        <w:t>LOGBOOK KEGIATAN</w:t>
      </w:r>
      <w:bookmarkEnd w:id="17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 Kegiatan</w:t>
            </w:r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81077371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6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19" w:name="_Toc81077372"/>
      <w:r w:rsidRPr="0060418B">
        <w:lastRenderedPageBreak/>
        <w:t xml:space="preserve">LAMPIRAN </w:t>
      </w:r>
      <w:r w:rsidR="00B73EF5">
        <w:t>LUARAN</w:t>
      </w:r>
      <w:bookmarkEnd w:id="19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BCD1D" w14:textId="77777777" w:rsidR="004F62A6" w:rsidRDefault="004F62A6" w:rsidP="00987866">
      <w:pPr>
        <w:spacing w:after="0" w:line="240" w:lineRule="auto"/>
      </w:pPr>
      <w:r>
        <w:separator/>
      </w:r>
    </w:p>
  </w:endnote>
  <w:endnote w:type="continuationSeparator" w:id="0">
    <w:p w14:paraId="48A23FD5" w14:textId="77777777" w:rsidR="004F62A6" w:rsidRDefault="004F62A6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altName w:val="华文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A5190" w14:textId="77777777" w:rsidR="004F62A6" w:rsidRDefault="004F62A6" w:rsidP="00987866">
      <w:pPr>
        <w:spacing w:after="0" w:line="240" w:lineRule="auto"/>
      </w:pPr>
      <w:r>
        <w:separator/>
      </w:r>
    </w:p>
  </w:footnote>
  <w:footnote w:type="continuationSeparator" w:id="0">
    <w:p w14:paraId="342CC08B" w14:textId="77777777" w:rsidR="004F62A6" w:rsidRDefault="004F62A6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B95050"/>
    <w:multiLevelType w:val="hybridMultilevel"/>
    <w:tmpl w:val="26222E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4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13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"/>
  </w:num>
  <w:num w:numId="12">
    <w:abstractNumId w:val="14"/>
  </w:num>
  <w:num w:numId="13">
    <w:abstractNumId w:val="4"/>
  </w:num>
  <w:num w:numId="14">
    <w:abstractNumId w:val="8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wUA0dcQUCwAAAA="/>
  </w:docVars>
  <w:rsids>
    <w:rsidRoot w:val="0050405F"/>
    <w:rsid w:val="0000031C"/>
    <w:rsid w:val="000160DE"/>
    <w:rsid w:val="0008194C"/>
    <w:rsid w:val="000A0A34"/>
    <w:rsid w:val="000A2930"/>
    <w:rsid w:val="000A39FC"/>
    <w:rsid w:val="000B437A"/>
    <w:rsid w:val="000D180A"/>
    <w:rsid w:val="000D3F0D"/>
    <w:rsid w:val="00104F5E"/>
    <w:rsid w:val="00107681"/>
    <w:rsid w:val="001311D0"/>
    <w:rsid w:val="00132FF5"/>
    <w:rsid w:val="00141239"/>
    <w:rsid w:val="00142944"/>
    <w:rsid w:val="001466F1"/>
    <w:rsid w:val="00147C76"/>
    <w:rsid w:val="00161E5B"/>
    <w:rsid w:val="00163753"/>
    <w:rsid w:val="001B05A7"/>
    <w:rsid w:val="001B7269"/>
    <w:rsid w:val="001B7629"/>
    <w:rsid w:val="001E1211"/>
    <w:rsid w:val="001F10D7"/>
    <w:rsid w:val="00215C1C"/>
    <w:rsid w:val="00231047"/>
    <w:rsid w:val="00233435"/>
    <w:rsid w:val="00233FF4"/>
    <w:rsid w:val="002367C9"/>
    <w:rsid w:val="0024797D"/>
    <w:rsid w:val="00257FA8"/>
    <w:rsid w:val="002840B0"/>
    <w:rsid w:val="00294E01"/>
    <w:rsid w:val="00296711"/>
    <w:rsid w:val="002D522F"/>
    <w:rsid w:val="002F712F"/>
    <w:rsid w:val="00331022"/>
    <w:rsid w:val="003414E4"/>
    <w:rsid w:val="00353E50"/>
    <w:rsid w:val="0037473F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7159B"/>
    <w:rsid w:val="004715CA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22660"/>
    <w:rsid w:val="005303C7"/>
    <w:rsid w:val="005603A6"/>
    <w:rsid w:val="00572118"/>
    <w:rsid w:val="005814DE"/>
    <w:rsid w:val="00587CFC"/>
    <w:rsid w:val="005A007E"/>
    <w:rsid w:val="005B738D"/>
    <w:rsid w:val="005C0717"/>
    <w:rsid w:val="005D0191"/>
    <w:rsid w:val="0060418B"/>
    <w:rsid w:val="00611570"/>
    <w:rsid w:val="006215E0"/>
    <w:rsid w:val="00624720"/>
    <w:rsid w:val="00627BD3"/>
    <w:rsid w:val="00632CCA"/>
    <w:rsid w:val="006358BE"/>
    <w:rsid w:val="0064500B"/>
    <w:rsid w:val="00665907"/>
    <w:rsid w:val="006868A7"/>
    <w:rsid w:val="00690901"/>
    <w:rsid w:val="0069483E"/>
    <w:rsid w:val="006A0696"/>
    <w:rsid w:val="00725D13"/>
    <w:rsid w:val="007309E4"/>
    <w:rsid w:val="00740B71"/>
    <w:rsid w:val="00743FAA"/>
    <w:rsid w:val="007474AC"/>
    <w:rsid w:val="007502F1"/>
    <w:rsid w:val="007516DD"/>
    <w:rsid w:val="007528B9"/>
    <w:rsid w:val="007617CC"/>
    <w:rsid w:val="00767EC4"/>
    <w:rsid w:val="007739C7"/>
    <w:rsid w:val="007B7AEA"/>
    <w:rsid w:val="007E3C80"/>
    <w:rsid w:val="007E64ED"/>
    <w:rsid w:val="0081224E"/>
    <w:rsid w:val="00812771"/>
    <w:rsid w:val="00850697"/>
    <w:rsid w:val="00870A5C"/>
    <w:rsid w:val="0087135B"/>
    <w:rsid w:val="008723B3"/>
    <w:rsid w:val="0089260F"/>
    <w:rsid w:val="00893362"/>
    <w:rsid w:val="008A5347"/>
    <w:rsid w:val="008D4288"/>
    <w:rsid w:val="008F1729"/>
    <w:rsid w:val="008F7EC9"/>
    <w:rsid w:val="00905E76"/>
    <w:rsid w:val="009155E7"/>
    <w:rsid w:val="00944963"/>
    <w:rsid w:val="00987866"/>
    <w:rsid w:val="009A12B2"/>
    <w:rsid w:val="009C33C1"/>
    <w:rsid w:val="009D5426"/>
    <w:rsid w:val="009D5DA9"/>
    <w:rsid w:val="00A15F15"/>
    <w:rsid w:val="00A1747E"/>
    <w:rsid w:val="00A30343"/>
    <w:rsid w:val="00A35598"/>
    <w:rsid w:val="00A46A1D"/>
    <w:rsid w:val="00A479F9"/>
    <w:rsid w:val="00A7719B"/>
    <w:rsid w:val="00A80EAA"/>
    <w:rsid w:val="00A8430C"/>
    <w:rsid w:val="00A874E2"/>
    <w:rsid w:val="00A91280"/>
    <w:rsid w:val="00AA150A"/>
    <w:rsid w:val="00AB1459"/>
    <w:rsid w:val="00AE15EC"/>
    <w:rsid w:val="00B014EE"/>
    <w:rsid w:val="00B134D3"/>
    <w:rsid w:val="00B270D8"/>
    <w:rsid w:val="00B31FDE"/>
    <w:rsid w:val="00B51A33"/>
    <w:rsid w:val="00B62551"/>
    <w:rsid w:val="00B72768"/>
    <w:rsid w:val="00B73EF5"/>
    <w:rsid w:val="00B86FC3"/>
    <w:rsid w:val="00BA314E"/>
    <w:rsid w:val="00BB7845"/>
    <w:rsid w:val="00BE6D06"/>
    <w:rsid w:val="00BF63D0"/>
    <w:rsid w:val="00C1158D"/>
    <w:rsid w:val="00C13521"/>
    <w:rsid w:val="00C22D2E"/>
    <w:rsid w:val="00C7521C"/>
    <w:rsid w:val="00C86B29"/>
    <w:rsid w:val="00C9161D"/>
    <w:rsid w:val="00C95176"/>
    <w:rsid w:val="00CA49F4"/>
    <w:rsid w:val="00CA6265"/>
    <w:rsid w:val="00CB176A"/>
    <w:rsid w:val="00CC2415"/>
    <w:rsid w:val="00CD5796"/>
    <w:rsid w:val="00CD7A20"/>
    <w:rsid w:val="00CE1640"/>
    <w:rsid w:val="00CF4E05"/>
    <w:rsid w:val="00D00A27"/>
    <w:rsid w:val="00D01134"/>
    <w:rsid w:val="00D14B3D"/>
    <w:rsid w:val="00D25071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745C0"/>
    <w:rsid w:val="00E83ECF"/>
    <w:rsid w:val="00E87AD5"/>
    <w:rsid w:val="00E92091"/>
    <w:rsid w:val="00EA236A"/>
    <w:rsid w:val="00EA7B18"/>
    <w:rsid w:val="00EC4CFB"/>
    <w:rsid w:val="00ED3EA2"/>
    <w:rsid w:val="00EE4820"/>
    <w:rsid w:val="00EE65FE"/>
    <w:rsid w:val="00F00D45"/>
    <w:rsid w:val="00F0644A"/>
    <w:rsid w:val="00F10FEF"/>
    <w:rsid w:val="00F2507B"/>
    <w:rsid w:val="00F35D44"/>
    <w:rsid w:val="00F54D71"/>
    <w:rsid w:val="00F82A61"/>
    <w:rsid w:val="00F84847"/>
    <w:rsid w:val="00F94163"/>
    <w:rsid w:val="00F96323"/>
    <w:rsid w:val="00FB66D4"/>
    <w:rsid w:val="00FC72B1"/>
    <w:rsid w:val="00FE5EAC"/>
    <w:rsid w:val="00FF0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5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endele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beranda/kumpulan-file-unduhan-2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beranda/kumpulan-file-unduhan-2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0" ma:contentTypeDescription="Create a new document." ma:contentTypeScope="" ma:versionID="29c4f6d065139175af4f2c894afdba5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16e9d89a82b6ca4b144fc2b6cfd2c2d7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AFF8ED-71E8-4CE3-918E-F2DC2DDB01CE}">
  <ds:schemaRefs>
    <ds:schemaRef ds:uri="http://schemas.microsoft.com/office/2006/documentManagement/types"/>
    <ds:schemaRef ds:uri="2f8e0f0f-1580-47c5-b3c5-93af691c8fd8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elements/1.1/"/>
    <ds:schemaRef ds:uri="http://schemas.openxmlformats.org/package/2006/metadata/core-properties"/>
    <ds:schemaRef ds:uri="dbc04be2-107e-48dc-be60-d53e8290069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51CD6D1-8D72-4D0E-B4CB-CCE4C989FB9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6</Pages>
  <Words>972</Words>
  <Characters>554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Lalu Muhamad Jaelani, S.T., M.Sc., Ph.D</cp:lastModifiedBy>
  <cp:revision>8</cp:revision>
  <dcterms:created xsi:type="dcterms:W3CDTF">2021-08-28T14:05:00Z</dcterms:created>
  <dcterms:modified xsi:type="dcterms:W3CDTF">2021-08-28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